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323" w:rsidP="00C85C7A" w:rsidRDefault="00C85C7A" w14:paraId="2C078E63" w14:textId="1712CE93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:rsidRPr="00EB48DA" w:rsidR="001F2440" w:rsidP="00EB48DA" w:rsidRDefault="00C85C7A" w14:paraId="21F4BD87" w14:textId="0D7E002A">
      <w:pPr>
        <w:jc w:val="center"/>
        <w:rPr>
          <w:b/>
          <w:u w:val="single"/>
        </w:rPr>
      </w:pPr>
      <w:r>
        <w:rPr>
          <w:b/>
          <w:u w:val="single"/>
        </w:rPr>
        <w:t>Sprint Plan</w:t>
      </w:r>
    </w:p>
    <w:p w:rsidR="001F2440" w:rsidP="00F80BEB" w:rsidRDefault="001F2440" w14:paraId="5264A9B3" w14:textId="1713D777">
      <w:pPr>
        <w:rPr>
          <w:b/>
          <w:u w:val="single"/>
        </w:rPr>
      </w:pPr>
      <w:r>
        <w:rPr>
          <w:b/>
          <w:u w:val="single"/>
        </w:rPr>
        <w:t>Sprints:</w:t>
      </w:r>
    </w:p>
    <w:p w:rsidRPr="001F2440" w:rsidR="001F2440" w:rsidP="001F2440" w:rsidRDefault="398FF78F" w14:paraId="7651B348" w14:textId="58CA3335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 xml:space="preserve">Sprint One </w:t>
      </w:r>
    </w:p>
    <w:p w:rsidR="398FF78F" w:rsidP="398FF78F" w:rsidRDefault="7BD8DF1C" w14:paraId="58F58E07" w14:textId="61EBB2F2">
      <w:r w:rsidRPr="66293F14" w:rsidR="66293F14">
        <w:rPr>
          <w:u w:val="single"/>
        </w:rPr>
        <w:t>Minimum Viable Product</w:t>
      </w:r>
    </w:p>
    <w:p w:rsidR="66293F14" w:rsidP="66293F14" w:rsidRDefault="66293F14" w14:noSpellErr="1" w14:paraId="1939C1BD" w14:textId="6564955F">
      <w:pPr>
        <w:pStyle w:val="Normal"/>
        <w:ind w:left="0" w:firstLine="360"/>
      </w:pPr>
      <w:r w:rsidRPr="66293F14" w:rsidR="66293F14">
        <w:rPr>
          <w:u w:val="single"/>
        </w:rPr>
        <w:t>Desktop Application</w:t>
      </w:r>
    </w:p>
    <w:p w:rsidR="66293F14" w:rsidP="66293F14" w:rsidRDefault="66293F14" w14:noSpellErr="1" w14:paraId="60B458C6" w14:textId="7B895039">
      <w:pPr>
        <w:pStyle w:val="ListParagraph"/>
        <w:numPr>
          <w:ilvl w:val="0"/>
          <w:numId w:val="28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log in to the system, so that the service can start.</w:t>
      </w:r>
    </w:p>
    <w:p w:rsidR="7831A287" w:rsidP="7831A287" w:rsidRDefault="7831A287" w14:noSpellErr="1" w14:paraId="1BE7A062" w14:textId="2444F852">
      <w:pPr>
        <w:pStyle w:val="ListParagraph"/>
        <w:numPr>
          <w:ilvl w:val="0"/>
          <w:numId w:val="28"/>
        </w:numPr>
        <w:rPr>
          <w:sz w:val="22"/>
          <w:szCs w:val="22"/>
          <w:u w:val="single"/>
        </w:rPr>
      </w:pPr>
      <w:r w:rsidRPr="7831A287" w:rsidR="7831A287">
        <w:rPr>
          <w:rFonts w:ascii="Calibri" w:hAnsi="Calibri" w:eastAsia="Calibri" w:cs="Calibri"/>
          <w:lang w:val="en-GB"/>
        </w:rPr>
        <w:t>As a driver, I want to be able to view current stock, so that the number of coaches available to drive in the depot is known.</w:t>
      </w:r>
    </w:p>
    <w:p w:rsidR="7831A287" w:rsidP="7831A287" w:rsidRDefault="7831A287" w14:noSpellErr="1" w14:paraId="42BB94A7" w14:textId="3E51B467">
      <w:pPr>
        <w:pStyle w:val="ListParagraph"/>
        <w:numPr>
          <w:ilvl w:val="0"/>
          <w:numId w:val="28"/>
        </w:numPr>
        <w:rPr>
          <w:sz w:val="22"/>
          <w:szCs w:val="22"/>
          <w:u w:val="single"/>
        </w:rPr>
      </w:pPr>
      <w:r w:rsidRPr="7831A287" w:rsidR="7831A287">
        <w:rPr>
          <w:rFonts w:ascii="Calibri" w:hAnsi="Calibri" w:eastAsia="Calibri" w:cs="Calibri"/>
          <w:lang w:val="en-GB"/>
        </w:rPr>
        <w:t>As</w:t>
      </w:r>
      <w:r w:rsidRPr="7831A287" w:rsidR="7831A287">
        <w:rPr>
          <w:rFonts w:ascii="Calibri" w:hAnsi="Calibri" w:eastAsia="Calibri" w:cs="Calibri"/>
          <w:lang w:val="en-GB"/>
        </w:rPr>
        <w:t xml:space="preserve"> a driver, I want to be able to access the shift schedule, so that I know when I need to work.</w:t>
      </w:r>
    </w:p>
    <w:p w:rsidR="66293F14" w:rsidP="66293F14" w:rsidRDefault="66293F14" w14:noSpellErr="1" w14:paraId="2D3167F7" w14:textId="4699DB16">
      <w:pPr>
        <w:pStyle w:val="Normal"/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66293F14" w:rsidP="66293F14" w:rsidRDefault="66293F14" w14:noSpellErr="1" w14:paraId="0CCD2FDC" w14:textId="1FDEE317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customer, I want to be able to login to my account, so that I can access my account.</w:t>
      </w:r>
    </w:p>
    <w:p w:rsidR="66293F14" w:rsidP="66293F14" w:rsidRDefault="66293F14" w14:noSpellErr="1" w14:paraId="5B3BEC25" w14:textId="3EFA6711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 customer, I want to be able to create an account, so that I can book a place on a </w:t>
      </w:r>
      <w:r w:rsidRPr="66293F14" w:rsidR="66293F14">
        <w:rPr>
          <w:rFonts w:ascii="Calibri" w:hAnsi="Calibri" w:eastAsia="Calibri" w:cs="Calibri"/>
          <w:lang w:val="en-GB"/>
        </w:rPr>
        <w:t>coach.</w:t>
      </w:r>
    </w:p>
    <w:p w:rsidR="66293F14" w:rsidP="66293F14" w:rsidRDefault="66293F14" w14:noSpellErr="1" w14:paraId="77E34012" w14:textId="31C9F4DD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 customer, I want to be able to update my account details, so that my information can be up to </w:t>
      </w:r>
      <w:r w:rsidRPr="66293F14" w:rsidR="66293F14">
        <w:rPr>
          <w:rFonts w:ascii="Calibri" w:hAnsi="Calibri" w:eastAsia="Calibri" w:cs="Calibri"/>
          <w:lang w:val="en-GB"/>
        </w:rPr>
        <w:t>date.</w:t>
      </w:r>
    </w:p>
    <w:p w:rsidR="66293F14" w:rsidP="66293F14" w:rsidRDefault="66293F14" w14:noSpellErr="1" w14:paraId="38A43179" w14:textId="2876DC45">
      <w:pPr>
        <w:pStyle w:val="ListParagraph"/>
        <w:numPr>
          <w:ilvl w:val="0"/>
          <w:numId w:val="29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 customer, I want to be able to view my account details, so that I can check my information is correct.</w:t>
      </w:r>
    </w:p>
    <w:p w:rsidR="66293F14" w:rsidP="66293F14" w:rsidRDefault="66293F14" w14:noSpellErr="1" w14:paraId="3BE3CB3E" w14:textId="2AF21583">
      <w:pPr>
        <w:pStyle w:val="Normal"/>
        <w:ind w:left="360"/>
        <w:rPr>
          <w:rFonts w:ascii="Calibri" w:hAnsi="Calibri" w:eastAsia="Calibri" w:cs="Calibri"/>
          <w:u w:val="single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66293F14" w:rsidP="66293F14" w:rsidRDefault="66293F14" w14:noSpellErr="1" w14:paraId="6EF5C22D" w14:textId="0ED7060D">
      <w:pPr>
        <w:pStyle w:val="ListParagraph"/>
        <w:numPr>
          <w:ilvl w:val="0"/>
          <w:numId w:val="30"/>
        </w:numPr>
        <w:rPr>
          <w:sz w:val="22"/>
          <w:szCs w:val="22"/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login to the system, so that I can perform my responsibilities within the system.</w:t>
      </w:r>
    </w:p>
    <w:p w:rsidR="66293F14" w:rsidP="66293F14" w:rsidRDefault="66293F14" w14:noSpellErr="1" w14:paraId="45641B61" w14:textId="0932EB15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create employee accounts, so that new employees can undertake their duties.</w:t>
      </w:r>
    </w:p>
    <w:p w:rsidR="66293F14" w:rsidP="66293F14" w:rsidRDefault="66293F14" w14:noSpellErr="1" w14:paraId="625CDF17" w14:textId="581F9826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update employee accounts, so that information related to employees can be changed.</w:t>
      </w:r>
    </w:p>
    <w:p w:rsidR="66293F14" w:rsidP="66293F14" w:rsidRDefault="66293F14" w14:noSpellErr="1" w14:paraId="5FC826E0" w14:textId="52C252B2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retrieve employee accounts, so I can view information on employees.</w:t>
      </w:r>
    </w:p>
    <w:p w:rsidR="66293F14" w:rsidP="66293F14" w:rsidRDefault="66293F14" w14:noSpellErr="1" w14:paraId="5C249827" w14:textId="67AA6B71">
      <w:pPr>
        <w:pStyle w:val="ListParagraph"/>
        <w:numPr>
          <w:ilvl w:val="0"/>
          <w:numId w:val="30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archive employee accounts, so that they are no longer active when an employee leaves the company.</w:t>
      </w:r>
    </w:p>
    <w:p w:rsidR="398FF78F" w:rsidP="66293F14" w:rsidRDefault="7BD8DF1C" w14:paraId="2E6C1D61" w14:textId="342F50A2" w14:noSpellErr="1">
      <w:pPr>
        <w:pStyle w:val="ListParagraph"/>
        <w:numPr>
          <w:ilvl w:val="0"/>
          <w:numId w:val="14"/>
        </w:numPr>
        <w:jc w:val="both"/>
        <w:rPr>
          <w:u w:val="single"/>
        </w:rPr>
      </w:pPr>
      <w:r w:rsidRPr="66293F14" w:rsidR="66293F14">
        <w:rPr>
          <w:u w:val="single"/>
        </w:rPr>
        <w:t>Sprint 2</w:t>
      </w:r>
    </w:p>
    <w:p w:rsidR="398FF78F" w:rsidP="398FF78F" w:rsidRDefault="7BD8DF1C" w14:paraId="7A64EBA4" w14:textId="40BD0B58">
      <w:pPr>
        <w:rPr>
          <w:u w:val="single"/>
        </w:rPr>
      </w:pPr>
      <w:r w:rsidRPr="7BD8DF1C">
        <w:rPr>
          <w:u w:val="single"/>
        </w:rPr>
        <w:t>Minimum Viable Product</w:t>
      </w:r>
    </w:p>
    <w:p w:rsidR="66293F14" w:rsidP="66293F14" w:rsidRDefault="66293F14" w14:noSpellErr="1" w14:paraId="0E3DF48E" w14:textId="7AD48E05">
      <w:pPr>
        <w:ind w:left="360"/>
        <w:rPr>
          <w:u w:val="single"/>
        </w:rPr>
      </w:pPr>
      <w:r w:rsidRPr="66293F14" w:rsidR="66293F14">
        <w:rPr>
          <w:u w:val="single"/>
        </w:rPr>
        <w:t>Desktop Application</w:t>
      </w:r>
    </w:p>
    <w:p w:rsidR="398FF78F" w:rsidP="398FF78F" w:rsidRDefault="7BD8DF1C" w14:paraId="09CA20D8" w14:textId="70492EB7">
      <w:pPr>
        <w:pStyle w:val="ListParagraph"/>
        <w:numPr>
          <w:ilvl w:val="0"/>
          <w:numId w:val="24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driver, I want to be able to see the bookings made for a journey, so I know how many people will board the coach.</w:t>
      </w:r>
    </w:p>
    <w:p w:rsidR="66293F14" w:rsidP="66293F14" w:rsidRDefault="66293F14" w14:noSpellErr="1" w14:paraId="08B2524C" w14:textId="40F10AFD">
      <w:pPr>
        <w:pStyle w:val="ListParagraph"/>
        <w:numPr>
          <w:ilvl w:val="0"/>
          <w:numId w:val="24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start a service for a valid route, so that I can provide the travel product for customers.</w:t>
      </w:r>
    </w:p>
    <w:p w:rsidR="66293F14" w:rsidP="66293F14" w:rsidRDefault="66293F14" w14:noSpellErr="1" w14:paraId="43BB2F67" w14:textId="47D9402C">
      <w:pPr>
        <w:pStyle w:val="ListParagraph"/>
        <w:numPr>
          <w:ilvl w:val="0"/>
          <w:numId w:val="24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stop a service for a valid route, so that I can provide the travel product for customers.</w:t>
      </w:r>
    </w:p>
    <w:p w:rsidR="398FF78F" w:rsidP="66293F14" w:rsidRDefault="7BD8DF1C" w14:paraId="3F0EE574" w14:noSpellErr="1" w14:textId="45F04559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6014432E" w14:textId="4FA11891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select the day and time in which I want to travel, so that available services during those times will be available for me to book.</w:t>
      </w:r>
    </w:p>
    <w:p w:rsidR="398FF78F" w:rsidP="398FF78F" w:rsidRDefault="7BD8DF1C" w14:paraId="6A58FF77" w14:textId="1C31D72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search for timetabled routes given the starting point and destination.</w:t>
      </w:r>
    </w:p>
    <w:p w:rsidR="398FF78F" w:rsidP="398FF78F" w:rsidRDefault="7BD8DF1C" w14:paraId="253E7080" w14:textId="44C577A5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the estimated time of the journey, so I know when the coach will get to my destination.</w:t>
      </w:r>
    </w:p>
    <w:p w:rsidR="398FF78F" w:rsidP="66293F14" w:rsidRDefault="7BD8DF1C" w14:paraId="142A2427" w14:noSpellErr="1" w14:textId="3BE87870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43A54406" w14:textId="6EE5968E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pprove customer account requests, so that customers can log in to their accounts.</w:t>
      </w:r>
    </w:p>
    <w:p w:rsidR="398FF78F" w:rsidP="398FF78F" w:rsidRDefault="7BD8DF1C" w14:paraId="18218C30" w14:textId="08C9B88D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llow the changing of customer passwords, so that customers may alter their password.</w:t>
      </w:r>
    </w:p>
    <w:p w:rsidR="398FF78F" w:rsidP="398FF78F" w:rsidRDefault="7BD8DF1C" w14:paraId="4298D27A" w14:textId="4F8F0B4E">
      <w:pPr>
        <w:pStyle w:val="ListParagraph"/>
        <w:numPr>
          <w:ilvl w:val="0"/>
          <w:numId w:val="22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create records of new coaches, so that the stock can be documented.</w:t>
      </w:r>
    </w:p>
    <w:p w:rsidR="66293F14" w:rsidP="66293F14" w:rsidRDefault="66293F14" w14:noSpellErr="1" w14:paraId="527F20D5" w14:textId="08F008FB">
      <w:pPr>
        <w:pStyle w:val="ListParagraph"/>
        <w:numPr>
          <w:ilvl w:val="0"/>
          <w:numId w:val="22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n admin, I want to be able to view coaches in the stock inventory, so that I can ascertain what coaches are currently </w:t>
      </w:r>
      <w:r w:rsidRPr="66293F14" w:rsidR="66293F14">
        <w:rPr>
          <w:rFonts w:ascii="Calibri" w:hAnsi="Calibri" w:eastAsia="Calibri" w:cs="Calibri"/>
          <w:lang w:val="en-GB"/>
        </w:rPr>
        <w:t>available.</w:t>
      </w:r>
    </w:p>
    <w:p w:rsidR="66293F14" w:rsidP="66293F14" w:rsidRDefault="66293F14" w14:noSpellErr="1" w14:paraId="472BDF74" w14:textId="27CA3B4F">
      <w:pPr>
        <w:pStyle w:val="ListParagraph"/>
        <w:numPr>
          <w:ilvl w:val="0"/>
          <w:numId w:val="22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n admin, I want to able to update coaches, so that the status can be checked, and stock status can be updated</w:t>
      </w:r>
    </w:p>
    <w:p w:rsidR="66293F14" w:rsidP="66293F14" w:rsidRDefault="66293F14" w14:noSpellErr="1" w14:paraId="044E1AD9" w14:textId="1F1C048E">
      <w:pPr>
        <w:pStyle w:val="ListParagraph"/>
        <w:numPr>
          <w:ilvl w:val="0"/>
          <w:numId w:val="22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be able to archive coaches in the stock inventory, so they can be decommissioned if not in use or replaced.</w:t>
      </w:r>
    </w:p>
    <w:p w:rsidR="398FF78F" w:rsidP="398FF78F" w:rsidRDefault="7BD8DF1C" w14:paraId="0F78D007" w14:textId="319BB961">
      <w:pPr>
        <w:pStyle w:val="ListParagraph"/>
        <w:numPr>
          <w:ilvl w:val="0"/>
          <w:numId w:val="14"/>
        </w:numPr>
        <w:rPr>
          <w:u w:val="single"/>
        </w:rPr>
      </w:pPr>
      <w:r w:rsidRPr="7BD8DF1C">
        <w:rPr>
          <w:u w:val="single"/>
        </w:rPr>
        <w:t>Sprint 3</w:t>
      </w:r>
    </w:p>
    <w:p w:rsidRPr="00504E09" w:rsidR="00504E09" w:rsidP="00504E09" w:rsidRDefault="00504E09" w14:paraId="02ECD70E" w14:textId="1EBCEC0F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:rsidR="398FF78F" w:rsidP="398FF78F" w:rsidRDefault="7BD8DF1C" w14:paraId="6E750566" w14:textId="3E8B296A">
      <w:pPr>
        <w:ind w:left="360"/>
      </w:pPr>
      <w:r w:rsidRPr="7BD8DF1C">
        <w:rPr>
          <w:u w:val="single"/>
        </w:rPr>
        <w:t>Desktop Application</w:t>
      </w:r>
    </w:p>
    <w:p w:rsidR="66293F14" w:rsidP="66293F14" w:rsidRDefault="66293F14" w14:noSpellErr="1" w14:paraId="56370E4A" w14:textId="79E294D4">
      <w:pPr>
        <w:pStyle w:val="ListParagraph"/>
        <w:numPr>
          <w:ilvl w:val="0"/>
          <w:numId w:val="21"/>
        </w:numPr>
        <w:rPr>
          <w:u w:val="single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accept a e-ticket booking reference from a passenger, to validate their journey on the coach.</w:t>
      </w:r>
    </w:p>
    <w:p w:rsidR="66293F14" w:rsidP="66293F14" w:rsidRDefault="66293F14" w14:noSpellErr="1" w14:paraId="2C5F13A9" w14:textId="765092F0">
      <w:pPr>
        <w:pStyle w:val="ListParagraph"/>
        <w:numPr>
          <w:ilvl w:val="0"/>
          <w:numId w:val="21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driver, I want to be able to notify of breakdowns, so that a replacement coach will be called to assist passengers.</w:t>
      </w:r>
    </w:p>
    <w:p w:rsidR="398FF78F" w:rsidP="398FF78F" w:rsidRDefault="7BD8DF1C" w14:paraId="416A5B25" w14:textId="1FF06A61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driver, I want to be able to view coach capacity, so that the maximum number of passengers can be ascertained.</w:t>
      </w:r>
    </w:p>
    <w:p w:rsidR="398FF78F" w:rsidP="398FF78F" w:rsidRDefault="7BD8DF1C" w14:paraId="0C15845F" w14:textId="7608B1AF">
      <w:pPr>
        <w:ind w:left="360"/>
        <w:rPr>
          <w:rFonts w:ascii="Calibri" w:hAnsi="Calibri" w:eastAsia="Calibri" w:cs="Calibri"/>
          <w:lang w:val="en-GB"/>
        </w:rPr>
      </w:pPr>
      <w:r w:rsidRPr="7BD8DF1C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3CCE6882" w14:textId="681FE826">
      <w:pPr>
        <w:pStyle w:val="ListParagraph"/>
        <w:numPr>
          <w:ilvl w:val="0"/>
          <w:numId w:val="20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create bookings, so that I can catch the coach to my desired destination.</w:t>
      </w:r>
    </w:p>
    <w:p w:rsidR="398FF78F" w:rsidP="398FF78F" w:rsidRDefault="7BD8DF1C" w14:paraId="43BE0919" w14:textId="4BDE149B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make multiple bookings, so that I can travel with others.</w:t>
      </w:r>
    </w:p>
    <w:p w:rsidR="398FF78F" w:rsidP="398FF78F" w:rsidRDefault="7BD8DF1C" w14:paraId="5528E493" w14:textId="58881381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pay via PayPal, so I can confirm my travel.</w:t>
      </w:r>
    </w:p>
    <w:p w:rsidR="398FF78F" w:rsidP="66293F14" w:rsidRDefault="7BD8DF1C" w14:paraId="2A4533DB" w14:noSpellErr="1" w14:textId="56255917">
      <w:pPr>
        <w:pStyle w:val="ListParagraph"/>
        <w:numPr>
          <w:ilvl w:val="0"/>
          <w:numId w:val="20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customer, I want to be able to view all my currently booked tickets and be able to display my booking reference code to the driver upon coach entry.</w:t>
      </w:r>
    </w:p>
    <w:p w:rsidR="398FF78F" w:rsidP="398FF78F" w:rsidRDefault="7BD8DF1C" w14:paraId="612707CD" w14:textId="72C96B86">
      <w:pPr>
        <w:ind w:left="360"/>
        <w:rPr>
          <w:rFonts w:ascii="Calibri" w:hAnsi="Calibri" w:eastAsia="Calibri" w:cs="Calibri"/>
          <w:lang w:val="en-GB"/>
        </w:rPr>
      </w:pPr>
      <w:r w:rsidRPr="7BD8DF1C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6DE756EE" w14:textId="41BCFE08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retrieve routes, so that I can view them.</w:t>
      </w:r>
    </w:p>
    <w:p w:rsidR="398FF78F" w:rsidP="398FF78F" w:rsidRDefault="7BD8DF1C" w14:paraId="4C8915A5" w14:textId="5A1C9EC4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rchive routes, so that that they can be decommissioned.</w:t>
      </w:r>
    </w:p>
    <w:p w:rsidR="66293F14" w:rsidP="66293F14" w:rsidRDefault="66293F14" w14:noSpellErr="1" w14:paraId="583F8BFC" w14:textId="286E6AF0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 xml:space="preserve">As an admin, I want to create timetables for the routes, so that the routes and times can be </w:t>
      </w:r>
      <w:r w:rsidRPr="66293F14" w:rsidR="66293F14">
        <w:rPr>
          <w:rFonts w:ascii="Calibri" w:hAnsi="Calibri" w:eastAsia="Calibri" w:cs="Calibri"/>
          <w:lang w:val="en-GB"/>
        </w:rPr>
        <w:t>documented.</w:t>
      </w:r>
    </w:p>
    <w:p w:rsidR="66293F14" w:rsidP="66293F14" w:rsidRDefault="66293F14" w14:noSpellErr="1" w14:paraId="00F071E6" w14:textId="27EF11AC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</w:t>
      </w:r>
      <w:r w:rsidRPr="66293F14" w:rsidR="66293F14">
        <w:rPr>
          <w:rFonts w:ascii="Calibri" w:hAnsi="Calibri" w:eastAsia="Calibri" w:cs="Calibri"/>
          <w:lang w:val="en-GB"/>
        </w:rPr>
        <w:t xml:space="preserve"> an admin, I want to update the timetables of routes, so that the routes and times can be amended.</w:t>
      </w:r>
    </w:p>
    <w:p w:rsidR="66293F14" w:rsidP="66293F14" w:rsidRDefault="66293F14" w14:noSpellErr="1" w14:paraId="2766F4C8" w14:textId="3C90B8DF">
      <w:pPr>
        <w:pStyle w:val="ListParagraph"/>
        <w:numPr>
          <w:ilvl w:val="0"/>
          <w:numId w:val="18"/>
        </w:numPr>
        <w:rPr>
          <w:sz w:val="22"/>
          <w:szCs w:val="22"/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n admin, I want to retrieve the timetables of the routes, so that I can view the routes and times.</w:t>
      </w:r>
    </w:p>
    <w:p w:rsidR="398FF78F" w:rsidP="398FF78F" w:rsidRDefault="7BD8DF1C" w14:paraId="63695F26" w14:textId="45E92A0C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view the drivers, so that I can see the driver’s that are available</w:t>
      </w:r>
    </w:p>
    <w:p w:rsidR="398FF78F" w:rsidP="398FF78F" w:rsidRDefault="7BD8DF1C" w14:paraId="43C0C65B" w14:textId="0E22A6F3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assign a driver a coach for the shift, so that the driver can perform his duties.</w:t>
      </w:r>
    </w:p>
    <w:p w:rsidR="398FF78F" w:rsidP="66293F14" w:rsidRDefault="7BD8DF1C" w14:paraId="2F5E7E87" w14:textId="0BA37857">
      <w:pPr>
        <w:pStyle w:val="ListParagraph"/>
        <w:numPr>
          <w:ilvl w:val="0"/>
          <w:numId w:val="18"/>
        </w:numPr>
        <w:rPr>
          <w:lang w:val="en-GB"/>
        </w:rPr>
      </w:pPr>
      <w:r w:rsidRPr="66293F14" w:rsidR="66293F14">
        <w:rPr>
          <w:rFonts w:ascii="Calibri" w:hAnsi="Calibri" w:eastAsia="Calibri" w:cs="Calibri"/>
          <w:lang w:val="en-GB"/>
        </w:rPr>
        <w:t>As a manager, I want to be able to update and make changes to a driver shift</w:t>
      </w:r>
      <w:r w:rsidRPr="66293F14" w:rsidR="66293F14">
        <w:rPr>
          <w:rFonts w:ascii="Calibri" w:hAnsi="Calibri" w:eastAsia="Calibri" w:cs="Calibri"/>
          <w:lang w:val="en-GB"/>
        </w:rPr>
        <w:t>.</w:t>
      </w:r>
    </w:p>
    <w:p w:rsidR="398FF78F" w:rsidP="398FF78F" w:rsidRDefault="7BD8DF1C" w14:paraId="3DCC88B1" w14:textId="243B208E">
      <w:pPr>
        <w:pStyle w:val="ListParagraph"/>
        <w:numPr>
          <w:ilvl w:val="0"/>
          <w:numId w:val="14"/>
        </w:numPr>
        <w:rPr>
          <w:u w:val="single"/>
        </w:rPr>
      </w:pPr>
      <w:r w:rsidRPr="7BD8DF1C">
        <w:rPr>
          <w:u w:val="single"/>
        </w:rPr>
        <w:t>Sprint 4</w:t>
      </w:r>
    </w:p>
    <w:p w:rsidR="00504E09" w:rsidP="00504E09" w:rsidRDefault="00504E09" w14:paraId="58B9A4A8" w14:textId="5E442927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:rsidR="398FF78F" w:rsidP="7831A287" w:rsidRDefault="7BD8DF1C" w14:paraId="718FEBFA" w14:noSpellErr="1" w14:textId="3CC263B8">
      <w:pPr>
        <w:ind w:left="360"/>
        <w:rPr>
          <w:u w:val="single"/>
        </w:rPr>
      </w:pPr>
      <w:r w:rsidRPr="7831A287" w:rsidR="7831A287">
        <w:rPr>
          <w:u w:val="single"/>
        </w:rPr>
        <w:t>Desktop Application</w:t>
      </w:r>
    </w:p>
    <w:p w:rsidR="398FF78F" w:rsidP="398FF78F" w:rsidRDefault="398FF78F" w14:paraId="469FE799" w14:textId="5BCB9D83">
      <w:pPr>
        <w:pStyle w:val="ListParagraph"/>
        <w:numPr>
          <w:ilvl w:val="0"/>
          <w:numId w:val="17"/>
        </w:numPr>
        <w:rPr>
          <w:lang w:val="en-GB"/>
        </w:rPr>
      </w:pPr>
      <w:r w:rsidRPr="398FF78F">
        <w:rPr>
          <w:rFonts w:ascii="Calibri" w:hAnsi="Calibri" w:eastAsia="Calibri" w:cs="Calibri"/>
          <w:lang w:val="en-GB"/>
        </w:rPr>
        <w:t>As a driver, I want to be able to view the set route for the journey, so that the coach can arrive at the destination.</w:t>
      </w:r>
    </w:p>
    <w:p w:rsidR="398FF78F" w:rsidP="398FF78F" w:rsidRDefault="7BD8DF1C" w14:paraId="780FE1CD" w14:textId="7AA9666F">
      <w:pPr>
        <w:pStyle w:val="ListParagraph"/>
        <w:numPr>
          <w:ilvl w:val="0"/>
          <w:numId w:val="17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 xml:space="preserve">As a driver, I want to be able to view remaining seats, so that the amount of spare room can be ascertained. </w:t>
      </w:r>
    </w:p>
    <w:p w:rsidR="398FF78F" w:rsidP="66293F14" w:rsidRDefault="7BD8DF1C" w14:paraId="20E5D847" w14:noSpellErr="1" w14:textId="5ED63257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Mobile Application</w:t>
      </w:r>
    </w:p>
    <w:p w:rsidR="398FF78F" w:rsidP="398FF78F" w:rsidRDefault="7BD8DF1C" w14:paraId="1FA24C10" w14:textId="3D9AFB8E">
      <w:pPr>
        <w:pStyle w:val="ListParagraph"/>
        <w:numPr>
          <w:ilvl w:val="0"/>
          <w:numId w:val="16"/>
        </w:numPr>
        <w:rPr>
          <w:u w:val="single"/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searching for routes, I want to see fares and associated times for a journey, so that I can make sure I book the right journey for me.</w:t>
      </w:r>
    </w:p>
    <w:p w:rsidR="398FF78F" w:rsidP="398FF78F" w:rsidRDefault="7BD8DF1C" w14:paraId="7609B7EA" w14:textId="3E63634B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my starting station, so I can know where to board the coach.</w:t>
      </w:r>
    </w:p>
    <w:p w:rsidR="398FF78F" w:rsidP="398FF78F" w:rsidRDefault="7BD8DF1C" w14:paraId="67E7F12D" w14:textId="2C444CF3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know my ending station, so I can know where to get off the coach.</w:t>
      </w:r>
    </w:p>
    <w:p w:rsidR="398FF78F" w:rsidP="398FF78F" w:rsidRDefault="7BD8DF1C" w14:paraId="799C1696" w14:textId="19D37088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view my prior travel history, so I can easily track where I have been and make new journey’s based on prior ones.</w:t>
      </w:r>
    </w:p>
    <w:p w:rsidR="398FF78F" w:rsidP="398FF78F" w:rsidRDefault="7BD8DF1C" w14:paraId="1DFB88A1" w14:textId="07154FE0">
      <w:pPr>
        <w:pStyle w:val="ListParagraph"/>
        <w:numPr>
          <w:ilvl w:val="0"/>
          <w:numId w:val="16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customer, I want to be able to request the termination of my account, so that I can stop using the service.</w:t>
      </w:r>
    </w:p>
    <w:p w:rsidR="398FF78F" w:rsidP="66293F14" w:rsidRDefault="7BD8DF1C" w14:paraId="3DFA8052" w14:noSpellErr="1" w14:textId="04996C87">
      <w:pPr>
        <w:ind w:left="360"/>
        <w:rPr>
          <w:rFonts w:ascii="Calibri" w:hAnsi="Calibri" w:eastAsia="Calibri" w:cs="Calibri"/>
          <w:lang w:val="en-GB"/>
        </w:rPr>
      </w:pPr>
      <w:r w:rsidRPr="66293F14" w:rsidR="66293F14">
        <w:rPr>
          <w:rFonts w:ascii="Calibri" w:hAnsi="Calibri" w:eastAsia="Calibri" w:cs="Calibri"/>
          <w:u w:val="single"/>
          <w:lang w:val="en-GB"/>
        </w:rPr>
        <w:t>Website</w:t>
      </w:r>
    </w:p>
    <w:p w:rsidR="398FF78F" w:rsidP="398FF78F" w:rsidRDefault="7BD8DF1C" w14:paraId="3EF61423" w14:textId="1A0BCB30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archive the timetables of the routes, so that timetables can be decommissioned.</w:t>
      </w:r>
    </w:p>
    <w:p w:rsidR="398FF78F" w:rsidP="398FF78F" w:rsidRDefault="7BD8DF1C" w14:paraId="6DC0B8F8" w14:textId="66407BE3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n admin, I want to be able to deploy replacement services in the event of a coach breakdown, so we can assist passengers.</w:t>
      </w:r>
    </w:p>
    <w:p w:rsidR="398FF78F" w:rsidP="398FF78F" w:rsidRDefault="7BD8DF1C" w14:paraId="32A56EE0" w14:textId="7C5A49F2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be able to remove an employee’s shift, so that they no longer undertake that shift.</w:t>
      </w:r>
    </w:p>
    <w:p w:rsidR="398FF78F" w:rsidP="398FF78F" w:rsidRDefault="7BD8DF1C" w14:paraId="7B475FFD" w14:textId="2A0B153A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view all available routes, so that I can see what routes will need covering</w:t>
      </w:r>
    </w:p>
    <w:p w:rsidR="398FF78F" w:rsidP="398FF78F" w:rsidRDefault="7BD8DF1C" w14:paraId="4F6292A9" w14:textId="12491B46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view the timetables, so that I can see what time the routes are taken</w:t>
      </w:r>
    </w:p>
    <w:p w:rsidR="398FF78F" w:rsidP="398FF78F" w:rsidRDefault="7BD8DF1C" w14:paraId="0D863D8A" w14:textId="4A629E67">
      <w:pPr>
        <w:pStyle w:val="ListParagraph"/>
        <w:numPr>
          <w:ilvl w:val="0"/>
          <w:numId w:val="15"/>
        </w:numPr>
        <w:rPr>
          <w:lang w:val="en-GB"/>
        </w:rPr>
      </w:pPr>
      <w:r w:rsidRPr="7BD8DF1C">
        <w:rPr>
          <w:rFonts w:ascii="Calibri" w:hAnsi="Calibri" w:eastAsia="Calibri" w:cs="Calibri"/>
          <w:lang w:val="en-GB"/>
        </w:rPr>
        <w:t>As a manager, I want to assign a driver a route for their shift, so that the driver can take passengers to their destinations.</w:t>
      </w:r>
    </w:p>
    <w:p w:rsidR="398FF78F" w:rsidP="398FF78F" w:rsidRDefault="398FF78F" w14:paraId="320A5828" w14:textId="2CAC1C27">
      <w:pPr>
        <w:ind w:left="360"/>
      </w:pPr>
    </w:p>
    <w:sectPr w:rsidR="398FF78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58F7" w:rsidP="00C85C7A" w:rsidRDefault="002358F7" w14:paraId="223BCA2A" w14:textId="77777777">
      <w:pPr>
        <w:spacing w:after="0" w:line="240" w:lineRule="auto"/>
      </w:pPr>
      <w:r>
        <w:separator/>
      </w:r>
    </w:p>
  </w:endnote>
  <w:endnote w:type="continuationSeparator" w:id="0">
    <w:p w:rsidR="002358F7" w:rsidP="00C85C7A" w:rsidRDefault="002358F7" w14:paraId="00522164" w14:textId="77777777">
      <w:pPr>
        <w:spacing w:after="0" w:line="240" w:lineRule="auto"/>
      </w:pPr>
      <w:r>
        <w:continuationSeparator/>
      </w:r>
    </w:p>
  </w:endnote>
  <w:endnote w:type="continuationNotice" w:id="1">
    <w:p w:rsidR="002358F7" w:rsidRDefault="002358F7" w14:paraId="137D1BF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58F7" w:rsidP="00C85C7A" w:rsidRDefault="002358F7" w14:paraId="4BA25E69" w14:textId="77777777">
      <w:pPr>
        <w:spacing w:after="0" w:line="240" w:lineRule="auto"/>
      </w:pPr>
      <w:r>
        <w:separator/>
      </w:r>
    </w:p>
  </w:footnote>
  <w:footnote w:type="continuationSeparator" w:id="0">
    <w:p w:rsidR="002358F7" w:rsidP="00C85C7A" w:rsidRDefault="002358F7" w14:paraId="178E98F8" w14:textId="77777777">
      <w:pPr>
        <w:spacing w:after="0" w:line="240" w:lineRule="auto"/>
      </w:pPr>
      <w:r>
        <w:continuationSeparator/>
      </w:r>
    </w:p>
  </w:footnote>
  <w:footnote w:type="continuationNotice" w:id="1">
    <w:p w:rsidR="002358F7" w:rsidRDefault="002358F7" w14:paraId="13ED092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5736F5"/>
    <w:multiLevelType w:val="hybridMultilevel"/>
    <w:tmpl w:val="FFFFFFFF"/>
    <w:lvl w:ilvl="0" w:tplc="2EC24A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32024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F85F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AEC0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21E549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8591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BE5B3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2069C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F463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721EE6"/>
    <w:multiLevelType w:val="hybridMultilevel"/>
    <w:tmpl w:val="FFFFFFFF"/>
    <w:lvl w:ilvl="0" w:tplc="47EEF4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BB0C61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AAA85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436A0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2E6BC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114C9D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6208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93802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3245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5CC6097"/>
    <w:multiLevelType w:val="hybridMultilevel"/>
    <w:tmpl w:val="FFFFFFFF"/>
    <w:lvl w:ilvl="0" w:tplc="B00A25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E0F6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91CB6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D0ACC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04AA0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620A00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4B8BE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33A0CB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D96EF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6164AC1"/>
    <w:multiLevelType w:val="hybridMultilevel"/>
    <w:tmpl w:val="FFFFFFFF"/>
    <w:lvl w:ilvl="0" w:tplc="1EA857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CD8475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C3A6A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EB849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50CFB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440A2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4E81FC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E6393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F9CB7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A8F79FC"/>
    <w:multiLevelType w:val="hybridMultilevel"/>
    <w:tmpl w:val="FFFFFFFF"/>
    <w:lvl w:ilvl="0" w:tplc="348687EA">
      <w:start w:val="1"/>
      <w:numFmt w:val="decimal"/>
      <w:lvlText w:val="%1."/>
      <w:lvlJc w:val="left"/>
      <w:pPr>
        <w:ind w:left="720" w:hanging="360"/>
      </w:pPr>
    </w:lvl>
    <w:lvl w:ilvl="1" w:tplc="9D22CDF0">
      <w:start w:val="1"/>
      <w:numFmt w:val="lowerLetter"/>
      <w:lvlText w:val="%2."/>
      <w:lvlJc w:val="left"/>
      <w:pPr>
        <w:ind w:left="1440" w:hanging="360"/>
      </w:pPr>
    </w:lvl>
    <w:lvl w:ilvl="2" w:tplc="0D0CC39C">
      <w:start w:val="1"/>
      <w:numFmt w:val="lowerRoman"/>
      <w:lvlText w:val="%3."/>
      <w:lvlJc w:val="right"/>
      <w:pPr>
        <w:ind w:left="2160" w:hanging="180"/>
      </w:pPr>
    </w:lvl>
    <w:lvl w:ilvl="3" w:tplc="D0969AE0">
      <w:start w:val="1"/>
      <w:numFmt w:val="decimal"/>
      <w:lvlText w:val="%4."/>
      <w:lvlJc w:val="left"/>
      <w:pPr>
        <w:ind w:left="2880" w:hanging="360"/>
      </w:pPr>
    </w:lvl>
    <w:lvl w:ilvl="4" w:tplc="F83CB366">
      <w:start w:val="1"/>
      <w:numFmt w:val="lowerLetter"/>
      <w:lvlText w:val="%5."/>
      <w:lvlJc w:val="left"/>
      <w:pPr>
        <w:ind w:left="3600" w:hanging="360"/>
      </w:pPr>
    </w:lvl>
    <w:lvl w:ilvl="5" w:tplc="BEDC755A">
      <w:start w:val="1"/>
      <w:numFmt w:val="lowerRoman"/>
      <w:lvlText w:val="%6."/>
      <w:lvlJc w:val="right"/>
      <w:pPr>
        <w:ind w:left="4320" w:hanging="180"/>
      </w:pPr>
    </w:lvl>
    <w:lvl w:ilvl="6" w:tplc="767AA672">
      <w:start w:val="1"/>
      <w:numFmt w:val="decimal"/>
      <w:lvlText w:val="%7."/>
      <w:lvlJc w:val="left"/>
      <w:pPr>
        <w:ind w:left="5040" w:hanging="360"/>
      </w:pPr>
    </w:lvl>
    <w:lvl w:ilvl="7" w:tplc="FF5AE6E2">
      <w:start w:val="1"/>
      <w:numFmt w:val="lowerLetter"/>
      <w:lvlText w:val="%8."/>
      <w:lvlJc w:val="left"/>
      <w:pPr>
        <w:ind w:left="5760" w:hanging="360"/>
      </w:pPr>
    </w:lvl>
    <w:lvl w:ilvl="8" w:tplc="1548D6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A5655"/>
    <w:multiLevelType w:val="hybridMultilevel"/>
    <w:tmpl w:val="737AA960"/>
    <w:lvl w:ilvl="0" w:tplc="575E27E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765DA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F0A50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E6B06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6DAFD4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EC8F0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6B07D3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8C23A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2BCD8F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2E23790"/>
    <w:multiLevelType w:val="hybridMultilevel"/>
    <w:tmpl w:val="FFFFFFFF"/>
    <w:lvl w:ilvl="0" w:tplc="817E5716">
      <w:start w:val="1"/>
      <w:numFmt w:val="decimal"/>
      <w:lvlText w:val="%1."/>
      <w:lvlJc w:val="left"/>
      <w:pPr>
        <w:ind w:left="720" w:hanging="360"/>
      </w:pPr>
    </w:lvl>
    <w:lvl w:ilvl="1" w:tplc="6F9651D8">
      <w:start w:val="1"/>
      <w:numFmt w:val="lowerLetter"/>
      <w:lvlText w:val="%2."/>
      <w:lvlJc w:val="left"/>
      <w:pPr>
        <w:ind w:left="1440" w:hanging="360"/>
      </w:pPr>
    </w:lvl>
    <w:lvl w:ilvl="2" w:tplc="238E7076">
      <w:start w:val="1"/>
      <w:numFmt w:val="lowerRoman"/>
      <w:lvlText w:val="%3."/>
      <w:lvlJc w:val="right"/>
      <w:pPr>
        <w:ind w:left="2160" w:hanging="180"/>
      </w:pPr>
    </w:lvl>
    <w:lvl w:ilvl="3" w:tplc="F9BC2490">
      <w:start w:val="1"/>
      <w:numFmt w:val="decimal"/>
      <w:lvlText w:val="%4."/>
      <w:lvlJc w:val="left"/>
      <w:pPr>
        <w:ind w:left="2880" w:hanging="360"/>
      </w:pPr>
    </w:lvl>
    <w:lvl w:ilvl="4" w:tplc="20BAD964">
      <w:start w:val="1"/>
      <w:numFmt w:val="lowerLetter"/>
      <w:lvlText w:val="%5."/>
      <w:lvlJc w:val="left"/>
      <w:pPr>
        <w:ind w:left="3600" w:hanging="360"/>
      </w:pPr>
    </w:lvl>
    <w:lvl w:ilvl="5" w:tplc="58D42574">
      <w:start w:val="1"/>
      <w:numFmt w:val="lowerRoman"/>
      <w:lvlText w:val="%6."/>
      <w:lvlJc w:val="right"/>
      <w:pPr>
        <w:ind w:left="4320" w:hanging="180"/>
      </w:pPr>
    </w:lvl>
    <w:lvl w:ilvl="6" w:tplc="362A5A00">
      <w:start w:val="1"/>
      <w:numFmt w:val="decimal"/>
      <w:lvlText w:val="%7."/>
      <w:lvlJc w:val="left"/>
      <w:pPr>
        <w:ind w:left="5040" w:hanging="360"/>
      </w:pPr>
    </w:lvl>
    <w:lvl w:ilvl="7" w:tplc="43D23D4C">
      <w:start w:val="1"/>
      <w:numFmt w:val="lowerLetter"/>
      <w:lvlText w:val="%8."/>
      <w:lvlJc w:val="left"/>
      <w:pPr>
        <w:ind w:left="5760" w:hanging="360"/>
      </w:pPr>
    </w:lvl>
    <w:lvl w:ilvl="8" w:tplc="D95ADE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75B87"/>
    <w:multiLevelType w:val="hybridMultilevel"/>
    <w:tmpl w:val="1F3C850C"/>
    <w:lvl w:ilvl="0" w:tplc="8BCEF9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E1A17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D6C8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D88C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2E8E5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6F262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B253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F892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5422F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B5E5391"/>
    <w:multiLevelType w:val="hybridMultilevel"/>
    <w:tmpl w:val="5EB6BEB8"/>
    <w:lvl w:ilvl="0" w:tplc="363CF6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2BC1E0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220340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47868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AECDFE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F763D8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E0D40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3073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7850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38C2602"/>
    <w:multiLevelType w:val="hybridMultilevel"/>
    <w:tmpl w:val="FFFFFFFF"/>
    <w:lvl w:ilvl="0" w:tplc="CD3876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58224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3EC24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226B2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FB03E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4BE1F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D604F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B148F3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B80D4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7804374"/>
    <w:multiLevelType w:val="hybridMultilevel"/>
    <w:tmpl w:val="1FFED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B00E9"/>
    <w:multiLevelType w:val="hybridMultilevel"/>
    <w:tmpl w:val="232E00CE"/>
    <w:lvl w:ilvl="0" w:tplc="20720B2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FE0D5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A835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CE6CA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5D249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386C7C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E902E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369C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78D0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3E5DAA"/>
    <w:multiLevelType w:val="hybridMultilevel"/>
    <w:tmpl w:val="1244168E"/>
    <w:lvl w:ilvl="0" w:tplc="AB9891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6BC56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1C93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18A17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20EE1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241B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AA479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53244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4EC64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4831F2"/>
    <w:multiLevelType w:val="hybridMultilevel"/>
    <w:tmpl w:val="FFFFFFFF"/>
    <w:lvl w:ilvl="0" w:tplc="7E58857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314B0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7EA52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A9C8A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4C334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2ED2B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16076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0EBE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9AA8F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0CA239B"/>
    <w:multiLevelType w:val="hybridMultilevel"/>
    <w:tmpl w:val="72D008D8"/>
    <w:lvl w:ilvl="0" w:tplc="9DD45824">
      <w:start w:val="1"/>
      <w:numFmt w:val="decimal"/>
      <w:lvlText w:val="%1."/>
      <w:lvlJc w:val="left"/>
      <w:pPr>
        <w:ind w:left="720" w:hanging="360"/>
      </w:pPr>
    </w:lvl>
    <w:lvl w:ilvl="1" w:tplc="F5CC4140">
      <w:start w:val="1"/>
      <w:numFmt w:val="lowerLetter"/>
      <w:lvlText w:val="%2."/>
      <w:lvlJc w:val="left"/>
      <w:pPr>
        <w:ind w:left="1440" w:hanging="360"/>
      </w:pPr>
    </w:lvl>
    <w:lvl w:ilvl="2" w:tplc="9470FC30">
      <w:start w:val="1"/>
      <w:numFmt w:val="lowerRoman"/>
      <w:lvlText w:val="%3."/>
      <w:lvlJc w:val="right"/>
      <w:pPr>
        <w:ind w:left="2160" w:hanging="180"/>
      </w:pPr>
    </w:lvl>
    <w:lvl w:ilvl="3" w:tplc="8422704A">
      <w:start w:val="1"/>
      <w:numFmt w:val="decimal"/>
      <w:lvlText w:val="%4."/>
      <w:lvlJc w:val="left"/>
      <w:pPr>
        <w:ind w:left="2880" w:hanging="360"/>
      </w:pPr>
    </w:lvl>
    <w:lvl w:ilvl="4" w:tplc="523080AC">
      <w:start w:val="1"/>
      <w:numFmt w:val="lowerLetter"/>
      <w:lvlText w:val="%5."/>
      <w:lvlJc w:val="left"/>
      <w:pPr>
        <w:ind w:left="3600" w:hanging="360"/>
      </w:pPr>
    </w:lvl>
    <w:lvl w:ilvl="5" w:tplc="EFDC93C8">
      <w:start w:val="1"/>
      <w:numFmt w:val="lowerRoman"/>
      <w:lvlText w:val="%6."/>
      <w:lvlJc w:val="right"/>
      <w:pPr>
        <w:ind w:left="4320" w:hanging="180"/>
      </w:pPr>
    </w:lvl>
    <w:lvl w:ilvl="6" w:tplc="FF46D672">
      <w:start w:val="1"/>
      <w:numFmt w:val="decimal"/>
      <w:lvlText w:val="%7."/>
      <w:lvlJc w:val="left"/>
      <w:pPr>
        <w:ind w:left="5040" w:hanging="360"/>
      </w:pPr>
    </w:lvl>
    <w:lvl w:ilvl="7" w:tplc="650043D0">
      <w:start w:val="1"/>
      <w:numFmt w:val="lowerLetter"/>
      <w:lvlText w:val="%8."/>
      <w:lvlJc w:val="left"/>
      <w:pPr>
        <w:ind w:left="5760" w:hanging="360"/>
      </w:pPr>
    </w:lvl>
    <w:lvl w:ilvl="8" w:tplc="E8686C4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10A8C"/>
    <w:multiLevelType w:val="hybridMultilevel"/>
    <w:tmpl w:val="BEA8CC14"/>
    <w:lvl w:ilvl="0" w:tplc="CD82745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79AC0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0F4E6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12B7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A61D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16066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6CA957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9F460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2A859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B447683"/>
    <w:multiLevelType w:val="hybridMultilevel"/>
    <w:tmpl w:val="836A00BC"/>
    <w:lvl w:ilvl="0" w:tplc="7DF0E3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34E2F7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1C2A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BE0AD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D9271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4D6A6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A3A69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77429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3003D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BCD1D20"/>
    <w:multiLevelType w:val="hybridMultilevel"/>
    <w:tmpl w:val="1EF4C3C8"/>
    <w:lvl w:ilvl="0" w:tplc="4A2A7F4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9F8AC6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16CB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E8EA2E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A423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820187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0E08A1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A7CC7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3418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C086EC2"/>
    <w:multiLevelType w:val="hybridMultilevel"/>
    <w:tmpl w:val="FFFFFFFF"/>
    <w:lvl w:ilvl="0" w:tplc="CD443B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272E9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AC0EA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00095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78E5A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DCEB5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160B9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A624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2C475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F06232A"/>
    <w:multiLevelType w:val="hybridMultilevel"/>
    <w:tmpl w:val="61D0C11E"/>
    <w:lvl w:ilvl="0" w:tplc="468CE9E2">
      <w:start w:val="1"/>
      <w:numFmt w:val="decimal"/>
      <w:lvlText w:val="%1."/>
      <w:lvlJc w:val="left"/>
      <w:pPr>
        <w:ind w:left="720" w:hanging="360"/>
      </w:pPr>
    </w:lvl>
    <w:lvl w:ilvl="1" w:tplc="1B585A46">
      <w:start w:val="1"/>
      <w:numFmt w:val="lowerLetter"/>
      <w:lvlText w:val="%2."/>
      <w:lvlJc w:val="left"/>
      <w:pPr>
        <w:ind w:left="1440" w:hanging="360"/>
      </w:pPr>
    </w:lvl>
    <w:lvl w:ilvl="2" w:tplc="CB0632BC">
      <w:start w:val="1"/>
      <w:numFmt w:val="lowerRoman"/>
      <w:lvlText w:val="%3."/>
      <w:lvlJc w:val="right"/>
      <w:pPr>
        <w:ind w:left="2160" w:hanging="180"/>
      </w:pPr>
    </w:lvl>
    <w:lvl w:ilvl="3" w:tplc="CEC85774">
      <w:start w:val="1"/>
      <w:numFmt w:val="decimal"/>
      <w:lvlText w:val="%4."/>
      <w:lvlJc w:val="left"/>
      <w:pPr>
        <w:ind w:left="2880" w:hanging="360"/>
      </w:pPr>
    </w:lvl>
    <w:lvl w:ilvl="4" w:tplc="4DBC9D18">
      <w:start w:val="1"/>
      <w:numFmt w:val="lowerLetter"/>
      <w:lvlText w:val="%5."/>
      <w:lvlJc w:val="left"/>
      <w:pPr>
        <w:ind w:left="3600" w:hanging="360"/>
      </w:pPr>
    </w:lvl>
    <w:lvl w:ilvl="5" w:tplc="43FA2CFA">
      <w:start w:val="1"/>
      <w:numFmt w:val="lowerRoman"/>
      <w:lvlText w:val="%6."/>
      <w:lvlJc w:val="right"/>
      <w:pPr>
        <w:ind w:left="4320" w:hanging="180"/>
      </w:pPr>
    </w:lvl>
    <w:lvl w:ilvl="6" w:tplc="ECD2B592">
      <w:start w:val="1"/>
      <w:numFmt w:val="decimal"/>
      <w:lvlText w:val="%7."/>
      <w:lvlJc w:val="left"/>
      <w:pPr>
        <w:ind w:left="5040" w:hanging="360"/>
      </w:pPr>
    </w:lvl>
    <w:lvl w:ilvl="7" w:tplc="1ED2BC4C">
      <w:start w:val="1"/>
      <w:numFmt w:val="lowerLetter"/>
      <w:lvlText w:val="%8."/>
      <w:lvlJc w:val="left"/>
      <w:pPr>
        <w:ind w:left="5760" w:hanging="360"/>
      </w:pPr>
    </w:lvl>
    <w:lvl w:ilvl="8" w:tplc="29A4DAD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347F3"/>
    <w:multiLevelType w:val="hybridMultilevel"/>
    <w:tmpl w:val="FC26E2B8"/>
    <w:lvl w:ilvl="0" w:tplc="5EC073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2EC16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16E53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AAEE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E2608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6EEB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2F087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68023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C1E30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6BD2341"/>
    <w:multiLevelType w:val="hybridMultilevel"/>
    <w:tmpl w:val="5D04F67C"/>
    <w:lvl w:ilvl="0" w:tplc="BC1C3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B667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223A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77654B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4C3A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66E43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5EE21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34C1CF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16E76C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A548B3"/>
    <w:multiLevelType w:val="hybridMultilevel"/>
    <w:tmpl w:val="FFFFFFFF"/>
    <w:lvl w:ilvl="0" w:tplc="9822B81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90A3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50FD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A5426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66BCA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E079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A02F4F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3E6B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B32B80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AFE68CE"/>
    <w:multiLevelType w:val="hybridMultilevel"/>
    <w:tmpl w:val="FFFFFFFF"/>
    <w:lvl w:ilvl="0" w:tplc="D4DC96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1CBC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87A22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C46E9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5A2B13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CFE791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543E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A88C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C26EE5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093050B"/>
    <w:multiLevelType w:val="hybridMultilevel"/>
    <w:tmpl w:val="FFFFFFFF"/>
    <w:lvl w:ilvl="0" w:tplc="5EC2AC2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54057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989D5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56D41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AAA7A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500CF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3F016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1A0A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BE460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533065B"/>
    <w:multiLevelType w:val="hybridMultilevel"/>
    <w:tmpl w:val="FEB06F3A"/>
    <w:lvl w:ilvl="0" w:tplc="86F288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4C636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9899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EE4B7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E24DF3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25C993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818FA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F8C88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0D820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72F1153"/>
    <w:multiLevelType w:val="hybridMultilevel"/>
    <w:tmpl w:val="FFFFFFFF"/>
    <w:lvl w:ilvl="0" w:tplc="80D03CC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BC020D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70D6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B9634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B65FF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9BED7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D9AD26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1ECE4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4E25E1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0">
    <w:abstractNumId w:val="29"/>
  </w:num>
  <w:num w:numId="29">
    <w:abstractNumId w:val="28"/>
  </w:num>
  <w:num w:numId="28">
    <w:abstractNumId w:val="27"/>
  </w:num>
  <w:num w:numId="1">
    <w:abstractNumId w:val="12"/>
  </w:num>
  <w:num w:numId="2">
    <w:abstractNumId w:val="8"/>
  </w:num>
  <w:num w:numId="3">
    <w:abstractNumId w:val="25"/>
  </w:num>
  <w:num w:numId="4">
    <w:abstractNumId w:val="7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6"/>
  </w:num>
  <w:num w:numId="10">
    <w:abstractNumId w:val="15"/>
  </w:num>
  <w:num w:numId="11">
    <w:abstractNumId w:val="14"/>
  </w:num>
  <w:num w:numId="12">
    <w:abstractNumId w:val="19"/>
  </w:num>
  <w:num w:numId="13">
    <w:abstractNumId w:val="21"/>
  </w:num>
  <w:num w:numId="14">
    <w:abstractNumId w:val="10"/>
  </w:num>
  <w:num w:numId="15">
    <w:abstractNumId w:val="2"/>
  </w:num>
  <w:num w:numId="16">
    <w:abstractNumId w:val="1"/>
  </w:num>
  <w:num w:numId="17">
    <w:abstractNumId w:val="0"/>
  </w:num>
  <w:num w:numId="18">
    <w:abstractNumId w:val="24"/>
  </w:num>
  <w:num w:numId="19">
    <w:abstractNumId w:val="3"/>
  </w:num>
  <w:num w:numId="20">
    <w:abstractNumId w:val="18"/>
  </w:num>
  <w:num w:numId="21">
    <w:abstractNumId w:val="26"/>
  </w:num>
  <w:num w:numId="22">
    <w:abstractNumId w:val="9"/>
  </w:num>
  <w:num w:numId="23">
    <w:abstractNumId w:val="22"/>
  </w:num>
  <w:num w:numId="24">
    <w:abstractNumId w:val="23"/>
  </w:num>
  <w:num w:numId="25">
    <w:abstractNumId w:val="4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3NDU2NjMzNzdV0lEKTi0uzszPAykwrAUAyptvpSwAAAA="/>
  </w:docVars>
  <w:rsids>
    <w:rsidRoot w:val="747B9C24"/>
    <w:rsid w:val="00097436"/>
    <w:rsid w:val="001926BF"/>
    <w:rsid w:val="001C1DA3"/>
    <w:rsid w:val="001D0580"/>
    <w:rsid w:val="001F2440"/>
    <w:rsid w:val="002358F7"/>
    <w:rsid w:val="003B2464"/>
    <w:rsid w:val="00415CF7"/>
    <w:rsid w:val="00504E09"/>
    <w:rsid w:val="00631F44"/>
    <w:rsid w:val="007A65EA"/>
    <w:rsid w:val="00855D2C"/>
    <w:rsid w:val="008C3CC6"/>
    <w:rsid w:val="00987AE8"/>
    <w:rsid w:val="00A74ABB"/>
    <w:rsid w:val="00AA479E"/>
    <w:rsid w:val="00AD361A"/>
    <w:rsid w:val="00BA5323"/>
    <w:rsid w:val="00C85C7A"/>
    <w:rsid w:val="00DB0BBA"/>
    <w:rsid w:val="00EB48DA"/>
    <w:rsid w:val="00F80BEB"/>
    <w:rsid w:val="149929E0"/>
    <w:rsid w:val="398FF78F"/>
    <w:rsid w:val="66293F14"/>
    <w:rsid w:val="747B9C24"/>
    <w:rsid w:val="7831A287"/>
    <w:rsid w:val="7BD8D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7B9C24"/>
  <w15:chartTrackingRefBased/>
  <w15:docId w15:val="{A05C356A-57C5-4071-82CB-67223415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85C7A"/>
  </w:style>
  <w:style w:type="paragraph" w:styleId="Footer">
    <w:name w:val="footer"/>
    <w:basedOn w:val="Normal"/>
    <w:link w:val="Foot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85C7A"/>
  </w:style>
  <w:style w:type="paragraph" w:styleId="ListParagraph">
    <w:name w:val="List Paragraph"/>
    <w:basedOn w:val="Normal"/>
    <w:uiPriority w:val="34"/>
    <w:qFormat/>
    <w:rsid w:val="001F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Goel Biju</dc:creator>
  <keywords/>
  <dc:description/>
  <lastModifiedBy>(s) William Butler</lastModifiedBy>
  <revision>20</revision>
  <dcterms:created xsi:type="dcterms:W3CDTF">2019-02-13T13:28:00.0000000Z</dcterms:created>
  <dcterms:modified xsi:type="dcterms:W3CDTF">2019-02-18T14:28:17.7848888Z</dcterms:modified>
</coreProperties>
</file>